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D0EAD" w14:textId="77777777" w:rsidR="00FC5CCE" w:rsidRDefault="004F32CC">
      <w:pPr>
        <w:pStyle w:val="Title"/>
      </w:pPr>
      <w:r>
        <w:t>Лабораторная работа по математическому моделированию номер 3.</w:t>
      </w:r>
    </w:p>
    <w:p w14:paraId="5FD8E9A6" w14:textId="73EBF4BD" w:rsidR="00FC5CCE" w:rsidRDefault="00D500E1">
      <w:pPr>
        <w:pStyle w:val="Author"/>
      </w:pPr>
      <w:r>
        <w:t>Алли Мохамед Заян</w:t>
      </w:r>
    </w:p>
    <w:p w14:paraId="3E18EC4C" w14:textId="5D2E0057" w:rsidR="00631BD1" w:rsidRDefault="00631BD1" w:rsidP="00631BD1">
      <w:pPr>
        <w:pStyle w:val="BodyText"/>
      </w:pPr>
    </w:p>
    <w:p w14:paraId="48CFF68D" w14:textId="6D325D1B" w:rsidR="00631BD1" w:rsidRDefault="00631BD1" w:rsidP="00631BD1">
      <w:pPr>
        <w:pStyle w:val="BodyText"/>
      </w:pPr>
    </w:p>
    <w:p w14:paraId="402AC580" w14:textId="43E7A088" w:rsidR="00631BD1" w:rsidRDefault="00631BD1" w:rsidP="00631BD1">
      <w:pPr>
        <w:pStyle w:val="BodyText"/>
      </w:pPr>
    </w:p>
    <w:p w14:paraId="280663DD" w14:textId="1831E2B0" w:rsidR="00631BD1" w:rsidRDefault="00631BD1" w:rsidP="00631BD1">
      <w:pPr>
        <w:pStyle w:val="BodyText"/>
      </w:pPr>
    </w:p>
    <w:p w14:paraId="4CD245C4" w14:textId="39CB4326" w:rsidR="00631BD1" w:rsidRDefault="00631BD1" w:rsidP="00631BD1">
      <w:pPr>
        <w:pStyle w:val="BodyText"/>
      </w:pPr>
    </w:p>
    <w:p w14:paraId="45DBE591" w14:textId="2002C092" w:rsidR="00631BD1" w:rsidRDefault="00631BD1" w:rsidP="00631BD1">
      <w:pPr>
        <w:pStyle w:val="BodyText"/>
      </w:pPr>
    </w:p>
    <w:p w14:paraId="24A2732A" w14:textId="0728C8BC" w:rsidR="00631BD1" w:rsidRDefault="00631BD1" w:rsidP="00631BD1">
      <w:pPr>
        <w:pStyle w:val="BodyText"/>
      </w:pPr>
    </w:p>
    <w:p w14:paraId="42A989CC" w14:textId="7D18251B" w:rsidR="00631BD1" w:rsidRDefault="00631BD1" w:rsidP="00631BD1">
      <w:pPr>
        <w:pStyle w:val="BodyText"/>
      </w:pPr>
    </w:p>
    <w:p w14:paraId="22548063" w14:textId="1ECE07F2" w:rsidR="00631BD1" w:rsidRDefault="00631BD1" w:rsidP="00631BD1">
      <w:pPr>
        <w:pStyle w:val="BodyText"/>
      </w:pPr>
    </w:p>
    <w:p w14:paraId="6113884F" w14:textId="45611DC9" w:rsidR="00631BD1" w:rsidRDefault="00631BD1" w:rsidP="00631BD1">
      <w:pPr>
        <w:pStyle w:val="BodyText"/>
      </w:pPr>
    </w:p>
    <w:p w14:paraId="39C06EC1" w14:textId="2665A793" w:rsidR="00631BD1" w:rsidRDefault="00631BD1" w:rsidP="00631BD1">
      <w:pPr>
        <w:pStyle w:val="BodyText"/>
      </w:pPr>
    </w:p>
    <w:p w14:paraId="24DA747E" w14:textId="6BB3C130" w:rsidR="00631BD1" w:rsidRDefault="00631BD1" w:rsidP="00631BD1">
      <w:pPr>
        <w:pStyle w:val="BodyText"/>
      </w:pPr>
    </w:p>
    <w:p w14:paraId="6A075036" w14:textId="359D1889" w:rsidR="00631BD1" w:rsidRDefault="00631BD1" w:rsidP="00631BD1">
      <w:pPr>
        <w:pStyle w:val="BodyText"/>
      </w:pPr>
    </w:p>
    <w:p w14:paraId="66C30F57" w14:textId="6430790F" w:rsidR="00631BD1" w:rsidRDefault="00631BD1" w:rsidP="00631BD1">
      <w:pPr>
        <w:pStyle w:val="BodyText"/>
      </w:pPr>
    </w:p>
    <w:p w14:paraId="32A12957" w14:textId="6BBBAFDE" w:rsidR="00631BD1" w:rsidRDefault="00631BD1" w:rsidP="00631BD1">
      <w:pPr>
        <w:pStyle w:val="BodyText"/>
      </w:pPr>
    </w:p>
    <w:p w14:paraId="1A56B982" w14:textId="0C176C66" w:rsidR="00631BD1" w:rsidRDefault="00631BD1" w:rsidP="00631BD1">
      <w:pPr>
        <w:pStyle w:val="BodyText"/>
      </w:pPr>
    </w:p>
    <w:p w14:paraId="79A6330F" w14:textId="7801B484" w:rsidR="00631BD1" w:rsidRDefault="00631BD1" w:rsidP="00631BD1">
      <w:pPr>
        <w:pStyle w:val="BodyText"/>
      </w:pPr>
    </w:p>
    <w:p w14:paraId="747725B5" w14:textId="19EE9767" w:rsidR="00631BD1" w:rsidRDefault="00631BD1" w:rsidP="00631BD1">
      <w:pPr>
        <w:pStyle w:val="BodyText"/>
      </w:pPr>
    </w:p>
    <w:p w14:paraId="71330DA0" w14:textId="4E9EB0B4" w:rsidR="00631BD1" w:rsidRDefault="00631BD1" w:rsidP="00631BD1">
      <w:pPr>
        <w:pStyle w:val="BodyText"/>
      </w:pPr>
    </w:p>
    <w:p w14:paraId="38EDD3B7" w14:textId="16DFE3A8" w:rsidR="00631BD1" w:rsidRDefault="00631BD1" w:rsidP="00631BD1">
      <w:pPr>
        <w:pStyle w:val="BodyText"/>
      </w:pPr>
    </w:p>
    <w:p w14:paraId="262D6525" w14:textId="368E105D" w:rsidR="00631BD1" w:rsidRDefault="00631BD1" w:rsidP="00631BD1">
      <w:pPr>
        <w:pStyle w:val="BodyText"/>
      </w:pPr>
    </w:p>
    <w:p w14:paraId="0316840D" w14:textId="11D4860C" w:rsidR="00631BD1" w:rsidRDefault="00631BD1" w:rsidP="00631BD1">
      <w:pPr>
        <w:pStyle w:val="BodyText"/>
      </w:pPr>
    </w:p>
    <w:p w14:paraId="21272AFE" w14:textId="77777777" w:rsidR="00631BD1" w:rsidRPr="00631BD1" w:rsidRDefault="00631BD1" w:rsidP="00631BD1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21287043"/>
        <w:docPartObj>
          <w:docPartGallery w:val="Table of Contents"/>
          <w:docPartUnique/>
        </w:docPartObj>
      </w:sdtPr>
      <w:sdtEndPr/>
      <w:sdtContent>
        <w:p w14:paraId="1F88673D" w14:textId="4C870C34" w:rsidR="00FC5CCE" w:rsidRPr="00631BD1" w:rsidRDefault="004F32CC">
          <w:pPr>
            <w:pStyle w:val="TOCHeading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  <w:r>
            <w:t>Содержание</w:t>
          </w:r>
        </w:p>
        <w:p w14:paraId="2C542F8C" w14:textId="6EFB4E03" w:rsidR="004B45CA" w:rsidRDefault="004F32C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 w:rsidR="00D500E1">
            <w:fldChar w:fldCharType="separate"/>
          </w:r>
          <w:hyperlink w:anchor="_Toc65345100" w:history="1">
            <w:r w:rsidR="004B45CA" w:rsidRPr="002C50F1">
              <w:rPr>
                <w:rStyle w:val="Hyperlink"/>
                <w:noProof/>
              </w:rPr>
              <w:t>Цель работы</w:t>
            </w:r>
            <w:r w:rsidR="004B45CA">
              <w:rPr>
                <w:noProof/>
                <w:webHidden/>
              </w:rPr>
              <w:tab/>
            </w:r>
            <w:r w:rsidR="004B45CA">
              <w:rPr>
                <w:noProof/>
                <w:webHidden/>
              </w:rPr>
              <w:fldChar w:fldCharType="begin"/>
            </w:r>
            <w:r w:rsidR="004B45CA">
              <w:rPr>
                <w:noProof/>
                <w:webHidden/>
              </w:rPr>
              <w:instrText xml:space="preserve"> PAGEREF _Toc65345100 \h </w:instrText>
            </w:r>
            <w:r w:rsidR="004B45CA">
              <w:rPr>
                <w:noProof/>
                <w:webHidden/>
              </w:rPr>
            </w:r>
            <w:r w:rsidR="004B45CA">
              <w:rPr>
                <w:noProof/>
                <w:webHidden/>
              </w:rPr>
              <w:fldChar w:fldCharType="separate"/>
            </w:r>
            <w:r w:rsidR="004B36FB">
              <w:rPr>
                <w:noProof/>
                <w:webHidden/>
              </w:rPr>
              <w:t>3</w:t>
            </w:r>
            <w:r w:rsidR="004B45CA">
              <w:rPr>
                <w:noProof/>
                <w:webHidden/>
              </w:rPr>
              <w:fldChar w:fldCharType="end"/>
            </w:r>
          </w:hyperlink>
        </w:p>
        <w:p w14:paraId="34B0D15F" w14:textId="1D9C0A55" w:rsidR="004B45CA" w:rsidRDefault="004B45C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5345101" w:history="1">
            <w:r w:rsidRPr="002C50F1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5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36F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CF63C" w14:textId="27C34659" w:rsidR="004B45CA" w:rsidRDefault="004B45C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5345102" w:history="1">
            <w:r w:rsidRPr="002C50F1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5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36F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F5C00" w14:textId="6ED747C8" w:rsidR="004B45CA" w:rsidRDefault="004B45C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5345103" w:history="1">
            <w:r w:rsidRPr="002C50F1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5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36F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57BA8" w14:textId="18593DC0" w:rsidR="00FC5CCE" w:rsidRDefault="004F32CC">
          <w:r>
            <w:fldChar w:fldCharType="end"/>
          </w:r>
        </w:p>
      </w:sdtContent>
    </w:sdt>
    <w:p w14:paraId="18988A79" w14:textId="2F05049F" w:rsidR="004B45CA" w:rsidRDefault="004B45CA"/>
    <w:p w14:paraId="6E8F183B" w14:textId="1EE6EA23" w:rsidR="004B45CA" w:rsidRDefault="004B45CA"/>
    <w:p w14:paraId="1BB10B30" w14:textId="61AEBA21" w:rsidR="004B45CA" w:rsidRDefault="004B45CA"/>
    <w:p w14:paraId="072766E6" w14:textId="100D9947" w:rsidR="004B45CA" w:rsidRDefault="004B45CA"/>
    <w:p w14:paraId="74BE006C" w14:textId="6E8AE75C" w:rsidR="004B45CA" w:rsidRDefault="004B45CA"/>
    <w:p w14:paraId="61DAAE2E" w14:textId="4F133B2D" w:rsidR="004B45CA" w:rsidRDefault="004B45CA"/>
    <w:p w14:paraId="2FD21BDE" w14:textId="15BB5781" w:rsidR="004B45CA" w:rsidRDefault="004B45CA"/>
    <w:p w14:paraId="4F18AEBA" w14:textId="4B49031F" w:rsidR="004B45CA" w:rsidRDefault="004B45CA"/>
    <w:p w14:paraId="4B099550" w14:textId="0E9164ED" w:rsidR="004B45CA" w:rsidRDefault="004B45CA"/>
    <w:p w14:paraId="7AD9A2A6" w14:textId="17770BAB" w:rsidR="004B45CA" w:rsidRDefault="004B45CA"/>
    <w:p w14:paraId="4D075824" w14:textId="44038F98" w:rsidR="004B45CA" w:rsidRDefault="004B45CA"/>
    <w:p w14:paraId="57A88DEA" w14:textId="6E0F2757" w:rsidR="004B45CA" w:rsidRDefault="004B45CA"/>
    <w:p w14:paraId="56651B8E" w14:textId="571D3B3E" w:rsidR="004B45CA" w:rsidRDefault="004B45CA"/>
    <w:p w14:paraId="1776917E" w14:textId="6DD1EF58" w:rsidR="004B45CA" w:rsidRDefault="004B45CA"/>
    <w:p w14:paraId="29D80067" w14:textId="79A8E7BC" w:rsidR="004B45CA" w:rsidRDefault="004B45CA"/>
    <w:p w14:paraId="5FCF1972" w14:textId="221B4044" w:rsidR="004B45CA" w:rsidRDefault="004B45CA"/>
    <w:p w14:paraId="0A7D2E00" w14:textId="78D9EB0F" w:rsidR="004B45CA" w:rsidRDefault="004B45CA"/>
    <w:p w14:paraId="5B1B8F97" w14:textId="0EF0A7E4" w:rsidR="004B45CA" w:rsidRDefault="004B45CA"/>
    <w:p w14:paraId="41658D46" w14:textId="72847504" w:rsidR="004B45CA" w:rsidRDefault="004B45CA"/>
    <w:p w14:paraId="5E8A1FC0" w14:textId="51FAD52D" w:rsidR="004B45CA" w:rsidRDefault="004B45CA"/>
    <w:p w14:paraId="1ED109F9" w14:textId="3845C6F5" w:rsidR="004B45CA" w:rsidRDefault="004B45CA"/>
    <w:p w14:paraId="67EE818A" w14:textId="53B1BD1E" w:rsidR="004B45CA" w:rsidRDefault="004B45CA"/>
    <w:p w14:paraId="64B10E53" w14:textId="0BD98E6F" w:rsidR="004B45CA" w:rsidRDefault="004B45CA"/>
    <w:p w14:paraId="3439FAF0" w14:textId="77777777" w:rsidR="004B45CA" w:rsidRDefault="004B45CA"/>
    <w:p w14:paraId="6625AFB9" w14:textId="2E92E4B8" w:rsidR="00FC5CCE" w:rsidRDefault="004F32CC">
      <w:pPr>
        <w:pStyle w:val="Heading1"/>
      </w:pPr>
      <w:bookmarkStart w:id="0" w:name="цель-работы"/>
      <w:bookmarkStart w:id="1" w:name="_Toc65345100"/>
      <w:r>
        <w:t>Цель работы</w:t>
      </w:r>
      <w:bookmarkEnd w:id="1"/>
    </w:p>
    <w:p w14:paraId="4ED3484A" w14:textId="3AB6B8B6" w:rsidR="00FC5CCE" w:rsidRDefault="004F32CC">
      <w:pPr>
        <w:pStyle w:val="FirstParagraph"/>
      </w:pPr>
      <w:r>
        <w:t>Ознакомиться с простейшими моделями боевых действий - модели Ланчестера.</w:t>
      </w:r>
    </w:p>
    <w:p w14:paraId="0ED8EEF8" w14:textId="33545332" w:rsidR="004B45CA" w:rsidRDefault="004B45CA" w:rsidP="004B45CA">
      <w:pPr>
        <w:pStyle w:val="BodyText"/>
      </w:pPr>
    </w:p>
    <w:p w14:paraId="45087A5C" w14:textId="3FE81220" w:rsidR="004B45CA" w:rsidRDefault="004B45CA" w:rsidP="004B45CA">
      <w:pPr>
        <w:pStyle w:val="BodyText"/>
      </w:pPr>
    </w:p>
    <w:p w14:paraId="450C1C82" w14:textId="2528DDA0" w:rsidR="004B45CA" w:rsidRDefault="004B45CA" w:rsidP="004B45CA">
      <w:pPr>
        <w:pStyle w:val="BodyText"/>
      </w:pPr>
    </w:p>
    <w:p w14:paraId="2BCB177F" w14:textId="6297E59F" w:rsidR="004B45CA" w:rsidRDefault="004B45CA" w:rsidP="004B45CA">
      <w:pPr>
        <w:pStyle w:val="BodyText"/>
      </w:pPr>
    </w:p>
    <w:p w14:paraId="7850EB69" w14:textId="42945727" w:rsidR="004B45CA" w:rsidRDefault="004B45CA" w:rsidP="004B45CA">
      <w:pPr>
        <w:pStyle w:val="BodyText"/>
      </w:pPr>
    </w:p>
    <w:p w14:paraId="4FE0466A" w14:textId="1022BACD" w:rsidR="004B45CA" w:rsidRDefault="004B45CA" w:rsidP="004B45CA">
      <w:pPr>
        <w:pStyle w:val="BodyText"/>
      </w:pPr>
    </w:p>
    <w:p w14:paraId="1F64F2DC" w14:textId="24B6AB6A" w:rsidR="004B45CA" w:rsidRDefault="004B45CA" w:rsidP="004B45CA">
      <w:pPr>
        <w:pStyle w:val="BodyText"/>
      </w:pPr>
    </w:p>
    <w:p w14:paraId="0EDAC459" w14:textId="5C18DA99" w:rsidR="004B45CA" w:rsidRDefault="004B45CA" w:rsidP="004B45CA">
      <w:pPr>
        <w:pStyle w:val="BodyText"/>
      </w:pPr>
    </w:p>
    <w:p w14:paraId="4086F932" w14:textId="25CB8A1A" w:rsidR="004B45CA" w:rsidRDefault="004B45CA" w:rsidP="004B45CA">
      <w:pPr>
        <w:pStyle w:val="BodyText"/>
      </w:pPr>
    </w:p>
    <w:p w14:paraId="0C7DDDC4" w14:textId="6CCBF07E" w:rsidR="004B45CA" w:rsidRDefault="004B45CA" w:rsidP="004B45CA">
      <w:pPr>
        <w:pStyle w:val="BodyText"/>
      </w:pPr>
    </w:p>
    <w:p w14:paraId="66D60FF3" w14:textId="46687002" w:rsidR="004B45CA" w:rsidRDefault="004B45CA" w:rsidP="004B45CA">
      <w:pPr>
        <w:pStyle w:val="BodyText"/>
      </w:pPr>
    </w:p>
    <w:p w14:paraId="2F9DDAD6" w14:textId="75648FFD" w:rsidR="004B45CA" w:rsidRDefault="004B45CA" w:rsidP="004B45CA">
      <w:pPr>
        <w:pStyle w:val="BodyText"/>
      </w:pPr>
    </w:p>
    <w:p w14:paraId="2DF4C61C" w14:textId="2F1706EB" w:rsidR="004B45CA" w:rsidRDefault="004B45CA" w:rsidP="004B45CA">
      <w:pPr>
        <w:pStyle w:val="BodyText"/>
      </w:pPr>
    </w:p>
    <w:p w14:paraId="2171382B" w14:textId="62423498" w:rsidR="004B45CA" w:rsidRDefault="004B45CA" w:rsidP="004B45CA">
      <w:pPr>
        <w:pStyle w:val="BodyText"/>
      </w:pPr>
    </w:p>
    <w:p w14:paraId="20E88F40" w14:textId="42932878" w:rsidR="004B45CA" w:rsidRDefault="004B45CA" w:rsidP="004B45CA">
      <w:pPr>
        <w:pStyle w:val="BodyText"/>
      </w:pPr>
    </w:p>
    <w:p w14:paraId="22846321" w14:textId="1CE6962E" w:rsidR="004B45CA" w:rsidRDefault="004B45CA" w:rsidP="004B45CA">
      <w:pPr>
        <w:pStyle w:val="BodyText"/>
      </w:pPr>
    </w:p>
    <w:p w14:paraId="551C2F5D" w14:textId="4EC86EAB" w:rsidR="004B45CA" w:rsidRDefault="004B45CA" w:rsidP="004B45CA">
      <w:pPr>
        <w:pStyle w:val="BodyText"/>
      </w:pPr>
    </w:p>
    <w:p w14:paraId="7A4A67DD" w14:textId="4CAF853F" w:rsidR="004B45CA" w:rsidRDefault="004B45CA" w:rsidP="004B45CA">
      <w:pPr>
        <w:pStyle w:val="BodyText"/>
      </w:pPr>
    </w:p>
    <w:p w14:paraId="0497A878" w14:textId="21C7D8B5" w:rsidR="004B45CA" w:rsidRDefault="004B45CA" w:rsidP="004B45CA">
      <w:pPr>
        <w:pStyle w:val="BodyText"/>
      </w:pPr>
    </w:p>
    <w:p w14:paraId="0AD14C6F" w14:textId="096FCF00" w:rsidR="004B45CA" w:rsidRDefault="004B45CA" w:rsidP="004B45CA">
      <w:pPr>
        <w:pStyle w:val="BodyText"/>
      </w:pPr>
    </w:p>
    <w:p w14:paraId="2164ECC6" w14:textId="14CD5D05" w:rsidR="004B45CA" w:rsidRDefault="004B45CA" w:rsidP="004B45CA">
      <w:pPr>
        <w:pStyle w:val="BodyText"/>
      </w:pPr>
    </w:p>
    <w:p w14:paraId="2576394C" w14:textId="227B78F5" w:rsidR="004B45CA" w:rsidRDefault="004B45CA" w:rsidP="004B45CA">
      <w:pPr>
        <w:pStyle w:val="BodyText"/>
      </w:pPr>
    </w:p>
    <w:p w14:paraId="75DC0E2A" w14:textId="5750FF60" w:rsidR="004B45CA" w:rsidRDefault="004B45CA" w:rsidP="004B45CA">
      <w:pPr>
        <w:pStyle w:val="BodyText"/>
      </w:pPr>
    </w:p>
    <w:p w14:paraId="5961E376" w14:textId="289A3C50" w:rsidR="004B45CA" w:rsidRDefault="004B45CA" w:rsidP="004B45CA">
      <w:pPr>
        <w:pStyle w:val="BodyText"/>
      </w:pPr>
    </w:p>
    <w:p w14:paraId="4008A48D" w14:textId="3690C693" w:rsidR="004B45CA" w:rsidRDefault="004B45CA" w:rsidP="004B45CA">
      <w:pPr>
        <w:pStyle w:val="BodyText"/>
      </w:pPr>
    </w:p>
    <w:p w14:paraId="6B1EC067" w14:textId="2AC3AFAA" w:rsidR="004B45CA" w:rsidRDefault="004B45CA" w:rsidP="004B45CA">
      <w:pPr>
        <w:pStyle w:val="BodyText"/>
      </w:pPr>
    </w:p>
    <w:p w14:paraId="3036DF41" w14:textId="244B90B8" w:rsidR="004B45CA" w:rsidRDefault="004B45CA" w:rsidP="004B45CA">
      <w:pPr>
        <w:pStyle w:val="BodyText"/>
      </w:pPr>
    </w:p>
    <w:p w14:paraId="01FBAE73" w14:textId="511A337F" w:rsidR="004B45CA" w:rsidRDefault="004B45CA" w:rsidP="004B45CA">
      <w:pPr>
        <w:pStyle w:val="BodyText"/>
      </w:pPr>
    </w:p>
    <w:p w14:paraId="753662C1" w14:textId="77777777" w:rsidR="004B45CA" w:rsidRPr="004B45CA" w:rsidRDefault="004B45CA" w:rsidP="004B45CA">
      <w:pPr>
        <w:pStyle w:val="BodyText"/>
      </w:pPr>
    </w:p>
    <w:p w14:paraId="1A8910EF" w14:textId="77777777" w:rsidR="00FC5CCE" w:rsidRDefault="004F32CC">
      <w:pPr>
        <w:pStyle w:val="Heading1"/>
      </w:pPr>
      <w:bookmarkStart w:id="2" w:name="задание"/>
      <w:bookmarkStart w:id="3" w:name="_Toc65345101"/>
      <w:bookmarkEnd w:id="0"/>
      <w:r>
        <w:t>Задание</w:t>
      </w:r>
      <w:bookmarkEnd w:id="3"/>
    </w:p>
    <w:p w14:paraId="175B5055" w14:textId="4E937786" w:rsidR="00FC5CCE" w:rsidRDefault="004F32CC">
      <w:pPr>
        <w:pStyle w:val="FirstParagraph"/>
      </w:pPr>
      <w:r>
        <w:t>Было необходимо: Построить графики изменения численности войск армии X и армии Y для случаев:</w:t>
      </w:r>
    </w:p>
    <w:p w14:paraId="0A5D2F38" w14:textId="33E91B29" w:rsidR="004B45CA" w:rsidRDefault="004B45CA" w:rsidP="004B45CA">
      <w:pPr>
        <w:pStyle w:val="BodyText"/>
      </w:pPr>
    </w:p>
    <w:p w14:paraId="10C3C6FE" w14:textId="5BDAEE06" w:rsidR="004B45CA" w:rsidRDefault="004B45CA" w:rsidP="004B45CA">
      <w:pPr>
        <w:pStyle w:val="BodyText"/>
      </w:pPr>
    </w:p>
    <w:p w14:paraId="78EA321F" w14:textId="4398A6E5" w:rsidR="004B45CA" w:rsidRDefault="004B45CA" w:rsidP="004B45CA">
      <w:pPr>
        <w:pStyle w:val="BodyText"/>
      </w:pPr>
    </w:p>
    <w:p w14:paraId="5247805F" w14:textId="2CEF8CA1" w:rsidR="004B45CA" w:rsidRDefault="004B45CA" w:rsidP="004B45CA">
      <w:pPr>
        <w:pStyle w:val="BodyText"/>
      </w:pPr>
    </w:p>
    <w:p w14:paraId="7CF2C863" w14:textId="3026C587" w:rsidR="004B45CA" w:rsidRDefault="004B45CA" w:rsidP="004B45CA">
      <w:pPr>
        <w:pStyle w:val="BodyText"/>
      </w:pPr>
    </w:p>
    <w:p w14:paraId="5A749AA4" w14:textId="1E9C0A9A" w:rsidR="004B45CA" w:rsidRDefault="004B45CA" w:rsidP="004B45CA">
      <w:pPr>
        <w:pStyle w:val="BodyText"/>
      </w:pPr>
    </w:p>
    <w:p w14:paraId="634F78DB" w14:textId="6C83348D" w:rsidR="004B45CA" w:rsidRDefault="004B45CA" w:rsidP="004B45CA">
      <w:pPr>
        <w:pStyle w:val="BodyText"/>
      </w:pPr>
    </w:p>
    <w:p w14:paraId="008401D5" w14:textId="61CCEA59" w:rsidR="004B45CA" w:rsidRDefault="004B45CA" w:rsidP="004B45CA">
      <w:pPr>
        <w:pStyle w:val="BodyText"/>
      </w:pPr>
    </w:p>
    <w:p w14:paraId="0D475265" w14:textId="2C364DA7" w:rsidR="004B45CA" w:rsidRDefault="004B45CA" w:rsidP="004B45CA">
      <w:pPr>
        <w:pStyle w:val="BodyText"/>
      </w:pPr>
    </w:p>
    <w:p w14:paraId="3A4DB94A" w14:textId="1F9753F4" w:rsidR="004B45CA" w:rsidRDefault="004B45CA" w:rsidP="004B45CA">
      <w:pPr>
        <w:pStyle w:val="BodyText"/>
      </w:pPr>
    </w:p>
    <w:p w14:paraId="0B7C6F2B" w14:textId="271DAE23" w:rsidR="004B45CA" w:rsidRDefault="004B45CA" w:rsidP="004B45CA">
      <w:pPr>
        <w:pStyle w:val="BodyText"/>
      </w:pPr>
    </w:p>
    <w:p w14:paraId="38AE4244" w14:textId="691A531E" w:rsidR="004B45CA" w:rsidRDefault="004B45CA" w:rsidP="004B45CA">
      <w:pPr>
        <w:pStyle w:val="BodyText"/>
      </w:pPr>
    </w:p>
    <w:p w14:paraId="31F39A1D" w14:textId="396FA9AB" w:rsidR="004B45CA" w:rsidRDefault="004B45CA" w:rsidP="004B45CA">
      <w:pPr>
        <w:pStyle w:val="BodyText"/>
      </w:pPr>
    </w:p>
    <w:p w14:paraId="0BCCC4E3" w14:textId="7062BFD7" w:rsidR="004B45CA" w:rsidRDefault="004B45CA" w:rsidP="004B45CA">
      <w:pPr>
        <w:pStyle w:val="BodyText"/>
      </w:pPr>
    </w:p>
    <w:p w14:paraId="17668B20" w14:textId="5083BA3C" w:rsidR="004B45CA" w:rsidRDefault="004B45CA" w:rsidP="004B45CA">
      <w:pPr>
        <w:pStyle w:val="BodyText"/>
      </w:pPr>
    </w:p>
    <w:p w14:paraId="688C7BB1" w14:textId="63A324CC" w:rsidR="004B45CA" w:rsidRDefault="004B45CA" w:rsidP="004B45CA">
      <w:pPr>
        <w:pStyle w:val="BodyText"/>
      </w:pPr>
    </w:p>
    <w:p w14:paraId="04C7A172" w14:textId="65919DFB" w:rsidR="004B45CA" w:rsidRDefault="004B45CA" w:rsidP="004B45CA">
      <w:pPr>
        <w:pStyle w:val="BodyText"/>
      </w:pPr>
    </w:p>
    <w:p w14:paraId="1E669707" w14:textId="43A899F7" w:rsidR="004B45CA" w:rsidRDefault="004B45CA" w:rsidP="004B45CA">
      <w:pPr>
        <w:pStyle w:val="BodyText"/>
      </w:pPr>
    </w:p>
    <w:p w14:paraId="362783E1" w14:textId="76A6E74A" w:rsidR="004B45CA" w:rsidRDefault="004B45CA" w:rsidP="004B45CA">
      <w:pPr>
        <w:pStyle w:val="BodyText"/>
      </w:pPr>
    </w:p>
    <w:p w14:paraId="7C03EC21" w14:textId="3A3C5E46" w:rsidR="004B45CA" w:rsidRDefault="004B45CA" w:rsidP="004B45CA">
      <w:pPr>
        <w:pStyle w:val="BodyText"/>
      </w:pPr>
    </w:p>
    <w:p w14:paraId="38F967FD" w14:textId="77777777" w:rsidR="004B45CA" w:rsidRPr="004B45CA" w:rsidRDefault="004B45CA" w:rsidP="004B45CA">
      <w:pPr>
        <w:pStyle w:val="BodyText"/>
      </w:pPr>
    </w:p>
    <w:p w14:paraId="25258680" w14:textId="77777777" w:rsidR="00FC5CCE" w:rsidRDefault="004F32CC">
      <w:pPr>
        <w:pStyle w:val="Heading1"/>
      </w:pPr>
      <w:bookmarkStart w:id="4" w:name="выполнение-лабораторной-работы"/>
      <w:bookmarkStart w:id="5" w:name="_Toc65345102"/>
      <w:bookmarkEnd w:id="2"/>
      <w:r>
        <w:t>Выполнение лабораторной работы</w:t>
      </w:r>
      <w:bookmarkEnd w:id="5"/>
    </w:p>
    <w:p w14:paraId="2BA5AA21" w14:textId="77777777" w:rsidR="00FC5CCE" w:rsidRDefault="004F32CC">
      <w:pPr>
        <w:pStyle w:val="FirstParagraph"/>
      </w:pPr>
      <w:r>
        <w:t>Рассматриваю первый случай, с регулярными войсками</w:t>
      </w:r>
      <w:r>
        <w:t>:</w:t>
      </w:r>
    </w:p>
    <w:p w14:paraId="0D7C6E5C" w14:textId="77777777" w:rsidR="00FC5CCE" w:rsidRDefault="004F32CC">
      <w:pPr>
        <w:pStyle w:val="BodyText"/>
      </w:pPr>
      <w:r>
        <w:t>Следовательно модель боевых дейсвтий между войсками описывается следующим образом:</w:t>
      </w:r>
    </w:p>
    <w:p w14:paraId="79A28600" w14:textId="77777777" w:rsidR="00FC5CCE" w:rsidRDefault="004F32C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FBB23F" w14:textId="77777777" w:rsidR="00FC5CCE" w:rsidRDefault="004F32C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y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4F20BA7" w14:textId="77777777" w:rsidR="00FC5CCE" w:rsidRDefault="004F32CC">
      <w:pPr>
        <w:pStyle w:val="FirstParagraph"/>
      </w:pPr>
      <w:r>
        <w:t>(Система 1)</w:t>
      </w:r>
    </w:p>
    <w:p w14:paraId="64B5EDBE" w14:textId="77777777" w:rsidR="00FC5CCE" w:rsidRDefault="004F32CC">
      <w:pPr>
        <w:pStyle w:val="BodyText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у и х соответствен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</w:t>
      </w:r>
      <w:r>
        <w:t xml:space="preserve"> факторов на потери. Функции P(t), Q(t), учитывают возможность подхода подкрепления к войскам Х и У в течение одного дня.</w:t>
      </w:r>
    </w:p>
    <w:p w14:paraId="326E7754" w14:textId="77777777" w:rsidR="00FC5CCE" w:rsidRDefault="004F32CC">
      <w:pPr>
        <w:pStyle w:val="BodyText"/>
      </w:pPr>
      <w:r>
        <w:t>График модели:</w:t>
      </w:r>
    </w:p>
    <w:p w14:paraId="52E49B2B" w14:textId="0BE827D0" w:rsidR="00FC5CCE" w:rsidRDefault="00D500E1">
      <w:pPr>
        <w:pStyle w:val="CaptionedFigure"/>
      </w:pPr>
      <w:r>
        <w:rPr>
          <w:noProof/>
        </w:rPr>
        <w:drawing>
          <wp:inline distT="0" distB="0" distL="0" distR="0" wp14:anchorId="644BFD4C" wp14:editId="4111FB53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1AFAB" w14:textId="77777777" w:rsidR="00FC5CCE" w:rsidRDefault="004F32CC">
      <w:pPr>
        <w:pStyle w:val="ImageCaption"/>
      </w:pPr>
      <w:r>
        <w:t>Результат, рисунок 1</w:t>
      </w:r>
    </w:p>
    <w:p w14:paraId="525CEDF0" w14:textId="77777777" w:rsidR="00FC5CCE" w:rsidRDefault="004F32CC">
      <w:pPr>
        <w:pStyle w:val="BodyText"/>
      </w:pPr>
      <w:r>
        <w:lastRenderedPageBreak/>
        <w:t>Во втором случае в борьбу добавляются партизанские отряды. Нерегулярные войска в отличии от пост</w:t>
      </w:r>
      <w:r>
        <w:t>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</w:t>
      </w:r>
      <w:r>
        <w:t>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52210094" w14:textId="77777777" w:rsidR="00FC5CCE" w:rsidRDefault="004F32C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7201949" w14:textId="77777777" w:rsidR="00FC5CCE" w:rsidRDefault="004F32C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y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576F877" w14:textId="77777777" w:rsidR="00FC5CCE" w:rsidRDefault="004F32CC">
      <w:pPr>
        <w:pStyle w:val="FirstParagraph"/>
      </w:pPr>
      <w:r>
        <w:t>(Система 2)</w:t>
      </w:r>
    </w:p>
    <w:p w14:paraId="402692C5" w14:textId="77777777" w:rsidR="00FC5CCE" w:rsidRDefault="004F32CC">
      <w:pPr>
        <w:pStyle w:val="BodyText"/>
      </w:pPr>
      <w:r>
        <w:t>В этой системе все величины имею тот же смысл, что и в системе (1).</w:t>
      </w:r>
    </w:p>
    <w:p w14:paraId="22D9697C" w14:textId="77777777" w:rsidR="00FC5CCE" w:rsidRDefault="004F32CC">
      <w:pPr>
        <w:pStyle w:val="BodyText"/>
      </w:pPr>
      <w:r>
        <w:t>График модели:</w:t>
      </w:r>
    </w:p>
    <w:p w14:paraId="09B06C54" w14:textId="32D288F7" w:rsidR="00FC5CCE" w:rsidRDefault="00D500E1">
      <w:pPr>
        <w:pStyle w:val="CaptionedFigure"/>
      </w:pPr>
      <w:r>
        <w:rPr>
          <w:noProof/>
        </w:rPr>
        <w:drawing>
          <wp:inline distT="0" distB="0" distL="0" distR="0" wp14:anchorId="51DD414C" wp14:editId="4131CBE5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816C" w14:textId="30209C5D" w:rsidR="00FC5CCE" w:rsidRDefault="004F32CC">
      <w:pPr>
        <w:pStyle w:val="ImageCaption"/>
      </w:pPr>
      <w:r>
        <w:t>Результат, рисунок 2</w:t>
      </w:r>
    </w:p>
    <w:p w14:paraId="6E1B6A3C" w14:textId="021FAA2C" w:rsidR="004B45CA" w:rsidRDefault="004B45CA">
      <w:pPr>
        <w:pStyle w:val="ImageCaption"/>
      </w:pPr>
    </w:p>
    <w:p w14:paraId="13D00093" w14:textId="30304454" w:rsidR="004B45CA" w:rsidRDefault="004B45CA">
      <w:pPr>
        <w:pStyle w:val="ImageCaption"/>
      </w:pPr>
    </w:p>
    <w:p w14:paraId="46BA0F00" w14:textId="3342BF97" w:rsidR="004B45CA" w:rsidRDefault="004B45CA">
      <w:pPr>
        <w:pStyle w:val="ImageCaption"/>
      </w:pPr>
    </w:p>
    <w:p w14:paraId="22BCD5E7" w14:textId="4BC60AFD" w:rsidR="004B45CA" w:rsidRDefault="004B45CA">
      <w:pPr>
        <w:pStyle w:val="ImageCaption"/>
      </w:pPr>
    </w:p>
    <w:p w14:paraId="07A06CA5" w14:textId="587A0B01" w:rsidR="004B45CA" w:rsidRDefault="004B45CA">
      <w:pPr>
        <w:pStyle w:val="ImageCaption"/>
      </w:pPr>
    </w:p>
    <w:p w14:paraId="5D050665" w14:textId="1320EB16" w:rsidR="004B45CA" w:rsidRDefault="004B45CA">
      <w:pPr>
        <w:pStyle w:val="ImageCaption"/>
      </w:pPr>
    </w:p>
    <w:p w14:paraId="70E75792" w14:textId="1A00C11C" w:rsidR="004B45CA" w:rsidRDefault="004B45CA">
      <w:pPr>
        <w:pStyle w:val="ImageCaption"/>
      </w:pPr>
    </w:p>
    <w:p w14:paraId="29FD0473" w14:textId="18297DB6" w:rsidR="004B45CA" w:rsidRDefault="004B45CA">
      <w:pPr>
        <w:pStyle w:val="ImageCaption"/>
      </w:pPr>
    </w:p>
    <w:p w14:paraId="0AC87315" w14:textId="77777777" w:rsidR="004B45CA" w:rsidRDefault="004B45CA">
      <w:pPr>
        <w:pStyle w:val="ImageCaption"/>
      </w:pPr>
    </w:p>
    <w:p w14:paraId="22C9DAD6" w14:textId="77777777" w:rsidR="00FC5CCE" w:rsidRDefault="004F32CC">
      <w:pPr>
        <w:pStyle w:val="Heading1"/>
      </w:pPr>
      <w:bookmarkStart w:id="6" w:name="выводы"/>
      <w:bookmarkStart w:id="7" w:name="_Toc65345103"/>
      <w:bookmarkEnd w:id="4"/>
      <w:r>
        <w:t>Выводы</w:t>
      </w:r>
      <w:bookmarkEnd w:id="7"/>
    </w:p>
    <w:p w14:paraId="34DD0BF9" w14:textId="77777777" w:rsidR="00FC5CCE" w:rsidRDefault="004F32CC">
      <w:pPr>
        <w:pStyle w:val="FirstParagraph"/>
      </w:pPr>
      <w:r>
        <w:t>Ознакомился с простейшей моделью боевых действий - моделью Ланчестера. Научился строить эту модель в программе Modelica.</w:t>
      </w:r>
      <w:bookmarkEnd w:id="6"/>
    </w:p>
    <w:sectPr w:rsidR="00FC5C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3BC89" w14:textId="77777777" w:rsidR="004F32CC" w:rsidRDefault="004F32CC">
      <w:pPr>
        <w:spacing w:after="0"/>
      </w:pPr>
      <w:r>
        <w:separator/>
      </w:r>
    </w:p>
  </w:endnote>
  <w:endnote w:type="continuationSeparator" w:id="0">
    <w:p w14:paraId="45793F3E" w14:textId="77777777" w:rsidR="004F32CC" w:rsidRDefault="004F32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21245F" w14:textId="77777777" w:rsidR="004F32CC" w:rsidRDefault="004F32CC">
      <w:r>
        <w:separator/>
      </w:r>
    </w:p>
  </w:footnote>
  <w:footnote w:type="continuationSeparator" w:id="0">
    <w:p w14:paraId="218967F7" w14:textId="77777777" w:rsidR="004F32CC" w:rsidRDefault="004F32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D702F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36FB"/>
    <w:rsid w:val="004B45CA"/>
    <w:rsid w:val="004E29B3"/>
    <w:rsid w:val="004F32CC"/>
    <w:rsid w:val="00590D07"/>
    <w:rsid w:val="00631BD1"/>
    <w:rsid w:val="00784D58"/>
    <w:rsid w:val="008D6863"/>
    <w:rsid w:val="00A45C1F"/>
    <w:rsid w:val="00B86B75"/>
    <w:rsid w:val="00BC48D5"/>
    <w:rsid w:val="00C36279"/>
    <w:rsid w:val="00D500E1"/>
    <w:rsid w:val="00E315A3"/>
    <w:rsid w:val="00FC5C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1315F"/>
  <w15:docId w15:val="{FBF8D73C-87EC-4E6A-83AC-F3D794340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500E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по математическому моделированию номер 3.</vt:lpstr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по математическому моделированию номер 3.</dc:title>
  <dc:creator>Zayan Ahamed</dc:creator>
  <cp:keywords/>
  <cp:lastModifiedBy>Zayan Ahamed</cp:lastModifiedBy>
  <cp:revision>2</cp:revision>
  <cp:lastPrinted>2021-02-27T13:36:00Z</cp:lastPrinted>
  <dcterms:created xsi:type="dcterms:W3CDTF">2021-02-27T13:41:00Z</dcterms:created>
  <dcterms:modified xsi:type="dcterms:W3CDTF">2021-02-27T13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